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67D6ED" w14:textId="3DC375C8" w:rsidR="00A0340D" w:rsidRPr="0010248A" w:rsidRDefault="00315204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ecision ED</w:t>
      </w:r>
      <w:r w:rsidR="00A0340D" w:rsidRPr="0010248A">
        <w:rPr>
          <w:rFonts w:cstheme="minorHAnsi"/>
          <w:sz w:val="24"/>
          <w:szCs w:val="24"/>
        </w:rPr>
        <w:t xml:space="preserve"> for men. ED Treatment.article.shiloh.mz</w:t>
      </w:r>
    </w:p>
    <w:p w14:paraId="217EB4ED" w14:textId="264ECAA3" w:rsidR="00A0340D" w:rsidRPr="0010248A" w:rsidRDefault="00A0340D">
      <w:pPr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KW ED treatment</w:t>
      </w:r>
    </w:p>
    <w:p w14:paraId="37C08444" w14:textId="1B32EC39" w:rsidR="00A0340D" w:rsidRPr="0010248A" w:rsidRDefault="00A0340D">
      <w:pPr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/</w:t>
      </w:r>
      <w:r w:rsidR="00315204">
        <w:rPr>
          <w:rFonts w:cstheme="minorHAnsi"/>
          <w:sz w:val="24"/>
          <w:szCs w:val="24"/>
        </w:rPr>
        <w:t>precision</w:t>
      </w:r>
      <w:r w:rsidRPr="0010248A">
        <w:rPr>
          <w:rFonts w:cstheme="minorHAnsi"/>
          <w:sz w:val="24"/>
          <w:szCs w:val="24"/>
        </w:rPr>
        <w:t>-ED-Treatment</w:t>
      </w:r>
    </w:p>
    <w:p w14:paraId="00EF9B8F" w14:textId="15D8B4B1" w:rsidR="004B29E1" w:rsidRPr="0010248A" w:rsidRDefault="002B4A9F">
      <w:pPr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 xml:space="preserve">META: </w:t>
      </w:r>
      <w:r w:rsidR="00315204">
        <w:rPr>
          <w:rFonts w:cstheme="minorHAnsi"/>
          <w:sz w:val="24"/>
          <w:szCs w:val="24"/>
        </w:rPr>
        <w:t xml:space="preserve">Precision ED treatments </w:t>
      </w:r>
      <w:proofErr w:type="gramStart"/>
      <w:r w:rsidR="00315204">
        <w:rPr>
          <w:rFonts w:cstheme="minorHAnsi"/>
          <w:sz w:val="24"/>
          <w:szCs w:val="24"/>
        </w:rPr>
        <w:t>improves</w:t>
      </w:r>
      <w:proofErr w:type="gramEnd"/>
      <w:r w:rsidR="004B29E1" w:rsidRPr="0010248A">
        <w:rPr>
          <w:rFonts w:cstheme="minorHAnsi"/>
          <w:sz w:val="24"/>
          <w:szCs w:val="24"/>
        </w:rPr>
        <w:t xml:space="preserve"> sexual wellness</w:t>
      </w:r>
      <w:r w:rsidR="00315204">
        <w:rPr>
          <w:rFonts w:cstheme="minorHAnsi"/>
          <w:sz w:val="24"/>
          <w:szCs w:val="24"/>
        </w:rPr>
        <w:t>.</w:t>
      </w:r>
      <w:r w:rsidR="004B29E1" w:rsidRPr="0010248A">
        <w:rPr>
          <w:rFonts w:cstheme="minorHAnsi"/>
          <w:sz w:val="24"/>
          <w:szCs w:val="24"/>
        </w:rPr>
        <w:t xml:space="preserve"> It is a non-invasive ED treatment </w:t>
      </w:r>
      <w:r w:rsidRPr="0010248A">
        <w:rPr>
          <w:rFonts w:cstheme="minorHAnsi"/>
          <w:sz w:val="24"/>
          <w:szCs w:val="24"/>
        </w:rPr>
        <w:t>s</w:t>
      </w:r>
      <w:r w:rsidR="009E2F0D" w:rsidRPr="0010248A">
        <w:rPr>
          <w:rFonts w:cstheme="minorHAnsi"/>
          <w:sz w:val="24"/>
          <w:szCs w:val="24"/>
        </w:rPr>
        <w:t>hown to improv</w:t>
      </w:r>
      <w:r w:rsidRPr="0010248A">
        <w:rPr>
          <w:rFonts w:cstheme="minorHAnsi"/>
          <w:sz w:val="24"/>
          <w:szCs w:val="24"/>
        </w:rPr>
        <w:t>e blood flow to better obtain &amp; maintain an erection</w:t>
      </w:r>
    </w:p>
    <w:p w14:paraId="0BDEB819" w14:textId="05079CD8" w:rsidR="009E2F0D" w:rsidRPr="0010248A" w:rsidRDefault="00315204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RECISION ED </w:t>
      </w:r>
      <w:r w:rsidR="009E2F0D" w:rsidRPr="0010248A">
        <w:rPr>
          <w:rFonts w:cstheme="minorHAnsi"/>
          <w:sz w:val="24"/>
          <w:szCs w:val="24"/>
        </w:rPr>
        <w:t>| ED TREATMENT FOR MEN</w:t>
      </w:r>
    </w:p>
    <w:p w14:paraId="4262DE61" w14:textId="08482613" w:rsidR="009E2F0D" w:rsidRPr="0010248A" w:rsidRDefault="00315204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ecision ED</w:t>
      </w:r>
      <w:r w:rsidR="009E2F0D" w:rsidRPr="0010248A">
        <w:rPr>
          <w:rFonts w:cstheme="minorHAnsi"/>
          <w:sz w:val="24"/>
          <w:szCs w:val="24"/>
        </w:rPr>
        <w:t xml:space="preserve"> is an excellent ED treatment</w:t>
      </w:r>
      <w:r w:rsidR="00280F54" w:rsidRPr="0010248A">
        <w:rPr>
          <w:rFonts w:cstheme="minorHAnsi"/>
          <w:sz w:val="24"/>
          <w:szCs w:val="24"/>
        </w:rPr>
        <w:t xml:space="preserve"> for men</w:t>
      </w:r>
      <w:r w:rsidR="009E2F0D" w:rsidRPr="0010248A">
        <w:rPr>
          <w:rFonts w:cstheme="minorHAnsi"/>
          <w:sz w:val="24"/>
          <w:szCs w:val="24"/>
        </w:rPr>
        <w:t xml:space="preserve">. The non-invasive therapy </w:t>
      </w:r>
      <w:r w:rsidR="0010248A" w:rsidRPr="0010248A">
        <w:rPr>
          <w:rFonts w:cstheme="minorHAnsi"/>
          <w:sz w:val="24"/>
          <w:szCs w:val="24"/>
        </w:rPr>
        <w:t>improves</w:t>
      </w:r>
      <w:r w:rsidR="002B4A9F" w:rsidRPr="0010248A">
        <w:rPr>
          <w:rFonts w:cstheme="minorHAnsi"/>
          <w:sz w:val="24"/>
          <w:szCs w:val="24"/>
        </w:rPr>
        <w:t xml:space="preserve"> </w:t>
      </w:r>
      <w:r w:rsidR="0010248A" w:rsidRPr="0010248A">
        <w:rPr>
          <w:rFonts w:cstheme="minorHAnsi"/>
          <w:sz w:val="24"/>
          <w:szCs w:val="24"/>
        </w:rPr>
        <w:t>vascularization</w:t>
      </w:r>
      <w:r w:rsidR="002B4A9F" w:rsidRPr="0010248A">
        <w:rPr>
          <w:rFonts w:cstheme="minorHAnsi"/>
          <w:sz w:val="24"/>
          <w:szCs w:val="24"/>
        </w:rPr>
        <w:t xml:space="preserve"> and regenerates penile tissue. By improving blood flow and rejuvenating nerves and tissues, </w:t>
      </w:r>
      <w:r>
        <w:rPr>
          <w:rFonts w:cstheme="minorHAnsi"/>
          <w:sz w:val="24"/>
          <w:szCs w:val="24"/>
        </w:rPr>
        <w:t>Precision ED</w:t>
      </w:r>
      <w:r w:rsidR="002B4A9F" w:rsidRPr="0010248A">
        <w:rPr>
          <w:rFonts w:cstheme="minorHAnsi"/>
          <w:sz w:val="24"/>
          <w:szCs w:val="24"/>
        </w:rPr>
        <w:t xml:space="preserve"> helps men obtain and maintain their erection.</w:t>
      </w:r>
    </w:p>
    <w:p w14:paraId="1C36C604" w14:textId="27413FD8" w:rsidR="00903620" w:rsidRPr="0010248A" w:rsidRDefault="00903620">
      <w:pPr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 xml:space="preserve">BENEFITS OF </w:t>
      </w:r>
      <w:r w:rsidR="00315204">
        <w:rPr>
          <w:rFonts w:cstheme="minorHAnsi"/>
          <w:sz w:val="24"/>
          <w:szCs w:val="24"/>
        </w:rPr>
        <w:t xml:space="preserve">PRECISION ED </w:t>
      </w:r>
      <w:r w:rsidRPr="0010248A">
        <w:rPr>
          <w:rFonts w:cstheme="minorHAnsi"/>
          <w:sz w:val="24"/>
          <w:szCs w:val="24"/>
        </w:rPr>
        <w:t>FOR MEN</w:t>
      </w:r>
    </w:p>
    <w:p w14:paraId="37779331" w14:textId="7239E58A" w:rsidR="00903620" w:rsidRPr="0010248A" w:rsidRDefault="00903620" w:rsidP="002B4A9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Improve erectile dysfunction</w:t>
      </w:r>
    </w:p>
    <w:p w14:paraId="001B0642" w14:textId="77777777" w:rsidR="00903620" w:rsidRPr="0010248A" w:rsidRDefault="00903620" w:rsidP="002B4A9F">
      <w:pPr>
        <w:pStyle w:val="ListParagraph"/>
        <w:numPr>
          <w:ilvl w:val="0"/>
          <w:numId w:val="1"/>
        </w:numPr>
        <w:spacing w:after="100" w:afterAutospacing="1" w:line="240" w:lineRule="auto"/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Effective shockwave therapy</w:t>
      </w:r>
    </w:p>
    <w:p w14:paraId="27CBCD06" w14:textId="77777777" w:rsidR="00903620" w:rsidRPr="0010248A" w:rsidRDefault="00903620" w:rsidP="002B4A9F">
      <w:pPr>
        <w:pStyle w:val="ListParagraph"/>
        <w:numPr>
          <w:ilvl w:val="0"/>
          <w:numId w:val="1"/>
        </w:numPr>
        <w:spacing w:after="100" w:afterAutospacing="1" w:line="240" w:lineRule="auto"/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Non-invasive + non-surgical</w:t>
      </w:r>
    </w:p>
    <w:p w14:paraId="508517C0" w14:textId="77777777" w:rsidR="00903620" w:rsidRPr="0010248A" w:rsidRDefault="00903620" w:rsidP="002B4A9F">
      <w:pPr>
        <w:pStyle w:val="ListParagraph"/>
        <w:numPr>
          <w:ilvl w:val="0"/>
          <w:numId w:val="1"/>
        </w:numPr>
        <w:spacing w:after="100" w:afterAutospacing="1" w:line="240" w:lineRule="auto"/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No Drugs or Pills</w:t>
      </w:r>
    </w:p>
    <w:p w14:paraId="1CED0E4C" w14:textId="77777777" w:rsidR="00903620" w:rsidRPr="0010248A" w:rsidRDefault="00903620" w:rsidP="002B4A9F">
      <w:pPr>
        <w:pStyle w:val="ListParagraph"/>
        <w:numPr>
          <w:ilvl w:val="0"/>
          <w:numId w:val="1"/>
        </w:numPr>
        <w:spacing w:after="100" w:afterAutospacing="1" w:line="240" w:lineRule="auto"/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Scientifically proven</w:t>
      </w:r>
    </w:p>
    <w:p w14:paraId="4D4A4284" w14:textId="77777777" w:rsidR="00903620" w:rsidRPr="0010248A" w:rsidRDefault="00903620" w:rsidP="002B4A9F">
      <w:pPr>
        <w:pStyle w:val="ListParagraph"/>
        <w:numPr>
          <w:ilvl w:val="0"/>
          <w:numId w:val="1"/>
        </w:numPr>
        <w:spacing w:after="100" w:afterAutospacing="1" w:line="240" w:lineRule="auto"/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No downtime</w:t>
      </w:r>
    </w:p>
    <w:p w14:paraId="34E691AE" w14:textId="77777777" w:rsidR="00903620" w:rsidRPr="0010248A" w:rsidRDefault="00903620" w:rsidP="002B4A9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Improve blood flow naturally</w:t>
      </w:r>
    </w:p>
    <w:p w14:paraId="0C6F7DE1" w14:textId="77777777" w:rsidR="00903620" w:rsidRPr="0010248A" w:rsidRDefault="00903620" w:rsidP="002B4A9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Rejuvenate blood vessels</w:t>
      </w:r>
    </w:p>
    <w:p w14:paraId="4149BD40" w14:textId="77777777" w:rsidR="002B4A9F" w:rsidRPr="0010248A" w:rsidRDefault="002B4A9F">
      <w:pPr>
        <w:rPr>
          <w:rFonts w:cstheme="minorHAnsi"/>
          <w:sz w:val="24"/>
          <w:szCs w:val="24"/>
        </w:rPr>
      </w:pPr>
    </w:p>
    <w:p w14:paraId="2BA886FA" w14:textId="47986014" w:rsidR="009E2F0D" w:rsidRPr="0010248A" w:rsidRDefault="009E2F0D">
      <w:pPr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ED TREATMENTS</w:t>
      </w:r>
    </w:p>
    <w:p w14:paraId="2BECD0F9" w14:textId="5AF2BE9C" w:rsidR="002B4A9F" w:rsidRPr="0010248A" w:rsidRDefault="002B4A9F">
      <w:pPr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Erectile dysfunction is a problem most men experience at some time in their life. Fortunately, there are many available ED treatments. These treatments provide a spectrum of options</w:t>
      </w:r>
      <w:r w:rsidR="00280F54" w:rsidRPr="0010248A">
        <w:rPr>
          <w:rFonts w:cstheme="minorHAnsi"/>
          <w:sz w:val="24"/>
          <w:szCs w:val="24"/>
        </w:rPr>
        <w:t>. M</w:t>
      </w:r>
      <w:r w:rsidRPr="0010248A">
        <w:rPr>
          <w:rFonts w:cstheme="minorHAnsi"/>
          <w:sz w:val="24"/>
          <w:szCs w:val="24"/>
        </w:rPr>
        <w:t xml:space="preserve">en can choose from </w:t>
      </w:r>
      <w:r w:rsidR="00280F54" w:rsidRPr="0010248A">
        <w:rPr>
          <w:rFonts w:cstheme="minorHAnsi"/>
          <w:sz w:val="24"/>
          <w:szCs w:val="24"/>
        </w:rPr>
        <w:t>which</w:t>
      </w:r>
      <w:r w:rsidRPr="0010248A">
        <w:rPr>
          <w:rFonts w:cstheme="minorHAnsi"/>
          <w:sz w:val="24"/>
          <w:szCs w:val="24"/>
        </w:rPr>
        <w:t xml:space="preserve"> solution </w:t>
      </w:r>
      <w:r w:rsidR="00280F54" w:rsidRPr="0010248A">
        <w:rPr>
          <w:rFonts w:cstheme="minorHAnsi"/>
          <w:sz w:val="24"/>
          <w:szCs w:val="24"/>
        </w:rPr>
        <w:t>i</w:t>
      </w:r>
      <w:r w:rsidRPr="0010248A">
        <w:rPr>
          <w:rFonts w:cstheme="minorHAnsi"/>
          <w:sz w:val="24"/>
          <w:szCs w:val="24"/>
        </w:rPr>
        <w:t xml:space="preserve">s best suited for their individual situation. Popular ED treatments include surgery, such as </w:t>
      </w:r>
      <w:r w:rsidR="0010248A">
        <w:rPr>
          <w:rFonts w:cstheme="minorHAnsi"/>
          <w:sz w:val="24"/>
          <w:szCs w:val="24"/>
        </w:rPr>
        <w:t xml:space="preserve">a </w:t>
      </w:r>
      <w:r w:rsidRPr="0010248A">
        <w:rPr>
          <w:rFonts w:cstheme="minorHAnsi"/>
          <w:sz w:val="24"/>
          <w:szCs w:val="24"/>
        </w:rPr>
        <w:t>penile implant</w:t>
      </w:r>
      <w:r w:rsidR="00280F54" w:rsidRPr="0010248A">
        <w:rPr>
          <w:rFonts w:cstheme="minorHAnsi"/>
          <w:sz w:val="24"/>
          <w:szCs w:val="24"/>
        </w:rPr>
        <w:t>,</w:t>
      </w:r>
      <w:r w:rsidRPr="0010248A">
        <w:rPr>
          <w:rFonts w:cstheme="minorHAnsi"/>
          <w:sz w:val="24"/>
          <w:szCs w:val="24"/>
        </w:rPr>
        <w:t xml:space="preserve"> ED pills</w:t>
      </w:r>
      <w:r w:rsidR="00280F54" w:rsidRPr="0010248A">
        <w:rPr>
          <w:rFonts w:cstheme="minorHAnsi"/>
          <w:sz w:val="24"/>
          <w:szCs w:val="24"/>
        </w:rPr>
        <w:t xml:space="preserve"> like</w:t>
      </w:r>
      <w:r w:rsidRPr="0010248A">
        <w:rPr>
          <w:rFonts w:cstheme="minorHAnsi"/>
          <w:sz w:val="24"/>
          <w:szCs w:val="24"/>
        </w:rPr>
        <w:t xml:space="preserve"> Viagra or Cialis</w:t>
      </w:r>
      <w:r w:rsidR="00280F54" w:rsidRPr="0010248A">
        <w:rPr>
          <w:rFonts w:cstheme="minorHAnsi"/>
          <w:sz w:val="24"/>
          <w:szCs w:val="24"/>
        </w:rPr>
        <w:t>, and t</w:t>
      </w:r>
      <w:r w:rsidRPr="0010248A">
        <w:rPr>
          <w:rFonts w:cstheme="minorHAnsi"/>
          <w:sz w:val="24"/>
          <w:szCs w:val="24"/>
        </w:rPr>
        <w:t>he P-Shot</w:t>
      </w:r>
      <w:r w:rsidR="0010248A">
        <w:rPr>
          <w:rFonts w:cstheme="minorHAnsi"/>
          <w:sz w:val="24"/>
          <w:szCs w:val="24"/>
        </w:rPr>
        <w:t>,</w:t>
      </w:r>
      <w:r w:rsidR="00280F54" w:rsidRPr="0010248A">
        <w:rPr>
          <w:rFonts w:cstheme="minorHAnsi"/>
          <w:sz w:val="24"/>
          <w:szCs w:val="24"/>
        </w:rPr>
        <w:t xml:space="preserve"> </w:t>
      </w:r>
      <w:r w:rsidR="0010248A">
        <w:rPr>
          <w:rFonts w:cstheme="minorHAnsi"/>
          <w:sz w:val="24"/>
          <w:szCs w:val="24"/>
        </w:rPr>
        <w:t>injecting</w:t>
      </w:r>
      <w:r w:rsidRPr="0010248A">
        <w:rPr>
          <w:rFonts w:cstheme="minorHAnsi"/>
          <w:sz w:val="24"/>
          <w:szCs w:val="24"/>
        </w:rPr>
        <w:t xml:space="preserve"> plasma</w:t>
      </w:r>
      <w:r w:rsidR="0010248A">
        <w:rPr>
          <w:rFonts w:cstheme="minorHAnsi"/>
          <w:sz w:val="24"/>
          <w:szCs w:val="24"/>
        </w:rPr>
        <w:t>-</w:t>
      </w:r>
      <w:r w:rsidRPr="0010248A">
        <w:rPr>
          <w:rFonts w:cstheme="minorHAnsi"/>
          <w:sz w:val="24"/>
          <w:szCs w:val="24"/>
        </w:rPr>
        <w:t xml:space="preserve">rich serum into the penis to improve function. </w:t>
      </w:r>
    </w:p>
    <w:p w14:paraId="1F3E8E16" w14:textId="3974EB3F" w:rsidR="002B4A9F" w:rsidRPr="0010248A" w:rsidRDefault="002B4A9F" w:rsidP="002B4A9F">
      <w:pPr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One of the more popular ED treatments</w:t>
      </w:r>
      <w:r w:rsidR="00280F54" w:rsidRPr="0010248A">
        <w:rPr>
          <w:rFonts w:cstheme="minorHAnsi"/>
          <w:sz w:val="24"/>
          <w:szCs w:val="24"/>
        </w:rPr>
        <w:t>,</w:t>
      </w:r>
      <w:r w:rsidRPr="0010248A">
        <w:rPr>
          <w:rFonts w:cstheme="minorHAnsi"/>
          <w:sz w:val="24"/>
          <w:szCs w:val="24"/>
        </w:rPr>
        <w:t xml:space="preserve"> called shockwave therapy</w:t>
      </w:r>
      <w:r w:rsidR="00280F54" w:rsidRPr="0010248A">
        <w:rPr>
          <w:rFonts w:cstheme="minorHAnsi"/>
          <w:sz w:val="24"/>
          <w:szCs w:val="24"/>
        </w:rPr>
        <w:t>,</w:t>
      </w:r>
      <w:r w:rsidRPr="0010248A">
        <w:rPr>
          <w:rFonts w:cstheme="minorHAnsi"/>
          <w:sz w:val="24"/>
          <w:szCs w:val="24"/>
        </w:rPr>
        <w:t xml:space="preserve"> uses low-intensity extracorporeal shockwave therapy (Li-</w:t>
      </w:r>
      <w:proofErr w:type="spellStart"/>
      <w:r w:rsidRPr="0010248A">
        <w:rPr>
          <w:rFonts w:cstheme="minorHAnsi"/>
          <w:sz w:val="24"/>
          <w:szCs w:val="24"/>
        </w:rPr>
        <w:t>ESWT</w:t>
      </w:r>
      <w:proofErr w:type="spellEnd"/>
      <w:r w:rsidRPr="0010248A">
        <w:rPr>
          <w:rFonts w:cstheme="minorHAnsi"/>
          <w:sz w:val="24"/>
          <w:szCs w:val="24"/>
        </w:rPr>
        <w:t xml:space="preserve">) to improve sexual function naturally. Unlike most other ED treatments that only reduce symptoms, Shockwave therapy targets the cause of most erectile dysfunction: poor blood flow. </w:t>
      </w:r>
      <w:r w:rsidR="00280F54" w:rsidRPr="0010248A">
        <w:rPr>
          <w:rFonts w:cstheme="minorHAnsi"/>
          <w:sz w:val="24"/>
          <w:szCs w:val="24"/>
        </w:rPr>
        <w:t>Furthermore, it improves sexual function without the use of surgery, pills, or shots.</w:t>
      </w:r>
    </w:p>
    <w:p w14:paraId="2AC57B85" w14:textId="1A2CC317" w:rsidR="009E2F0D" w:rsidRPr="0010248A" w:rsidRDefault="009E2F0D">
      <w:pPr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 xml:space="preserve">HOW CAN </w:t>
      </w:r>
      <w:r w:rsidR="00315204">
        <w:rPr>
          <w:rFonts w:cstheme="minorHAnsi"/>
          <w:sz w:val="24"/>
          <w:szCs w:val="24"/>
        </w:rPr>
        <w:t xml:space="preserve">PRECISION ED </w:t>
      </w:r>
      <w:r w:rsidRPr="0010248A">
        <w:rPr>
          <w:rFonts w:cstheme="minorHAnsi"/>
          <w:sz w:val="24"/>
          <w:szCs w:val="24"/>
        </w:rPr>
        <w:t>HELP MEN?</w:t>
      </w:r>
    </w:p>
    <w:p w14:paraId="2CF9BEF5" w14:textId="488C60C6" w:rsidR="002B4A9F" w:rsidRPr="0010248A" w:rsidRDefault="002B4A9F" w:rsidP="002B4A9F">
      <w:pPr>
        <w:shd w:val="clear" w:color="auto" w:fill="FFFFFF"/>
        <w:spacing w:before="100" w:beforeAutospacing="1" w:after="100" w:afterAutospacing="1" w:line="240" w:lineRule="auto"/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 xml:space="preserve">Focus Shockwave Therapy is a technology with many therapeutic applications. In medical settings, shockwave therapy is used to treat kidney stones. Shockwave therapy is </w:t>
      </w:r>
      <w:r w:rsidR="00280F54" w:rsidRPr="0010248A">
        <w:rPr>
          <w:rFonts w:cstheme="minorHAnsi"/>
          <w:sz w:val="24"/>
          <w:szCs w:val="24"/>
        </w:rPr>
        <w:t xml:space="preserve">also </w:t>
      </w:r>
      <w:r w:rsidRPr="0010248A">
        <w:rPr>
          <w:rFonts w:cstheme="minorHAnsi"/>
          <w:sz w:val="24"/>
          <w:szCs w:val="24"/>
        </w:rPr>
        <w:t xml:space="preserve">a </w:t>
      </w:r>
      <w:r w:rsidR="0010248A" w:rsidRPr="0010248A">
        <w:rPr>
          <w:rFonts w:cstheme="minorHAnsi"/>
          <w:sz w:val="24"/>
          <w:szCs w:val="24"/>
        </w:rPr>
        <w:t>well-</w:t>
      </w:r>
      <w:r w:rsidR="0010248A" w:rsidRPr="0010248A">
        <w:rPr>
          <w:rFonts w:cstheme="minorHAnsi"/>
          <w:sz w:val="24"/>
          <w:szCs w:val="24"/>
        </w:rPr>
        <w:lastRenderedPageBreak/>
        <w:t>established</w:t>
      </w:r>
      <w:r w:rsidRPr="0010248A">
        <w:rPr>
          <w:rFonts w:cstheme="minorHAnsi"/>
          <w:sz w:val="24"/>
          <w:szCs w:val="24"/>
        </w:rPr>
        <w:t xml:space="preserve"> treatment for Erectile Dysfunction. Cliovana is one of the available ED treatments using shockwave therapy. </w:t>
      </w:r>
    </w:p>
    <w:p w14:paraId="041F9293" w14:textId="5DFD5E97" w:rsidR="002B4A9F" w:rsidRPr="0010248A" w:rsidRDefault="002B4A9F" w:rsidP="002B4A9F">
      <w:pPr>
        <w:shd w:val="clear" w:color="auto" w:fill="FFFFFF"/>
        <w:spacing w:before="100" w:beforeAutospacing="1" w:after="100" w:afterAutospacing="1" w:line="240" w:lineRule="auto"/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 xml:space="preserve">During </w:t>
      </w:r>
      <w:r w:rsidR="00315204">
        <w:rPr>
          <w:rFonts w:cstheme="minorHAnsi"/>
          <w:sz w:val="24"/>
          <w:szCs w:val="24"/>
        </w:rPr>
        <w:t>Precision ED, an</w:t>
      </w:r>
      <w:r w:rsidRPr="0010248A">
        <w:rPr>
          <w:rFonts w:cstheme="minorHAnsi"/>
          <w:sz w:val="24"/>
          <w:szCs w:val="24"/>
        </w:rPr>
        <w:t xml:space="preserve"> external applicator sends acoustic waves of energy into the tissue of the penis. The energy stimulates vascularization and regenerate</w:t>
      </w:r>
      <w:r w:rsidR="00280F54" w:rsidRPr="0010248A">
        <w:rPr>
          <w:rFonts w:cstheme="minorHAnsi"/>
          <w:sz w:val="24"/>
          <w:szCs w:val="24"/>
        </w:rPr>
        <w:t>s</w:t>
      </w:r>
      <w:r w:rsidRPr="0010248A">
        <w:rPr>
          <w:rFonts w:cstheme="minorHAnsi"/>
          <w:sz w:val="24"/>
          <w:szCs w:val="24"/>
        </w:rPr>
        <w:t xml:space="preserve"> damaged nerve tissues. This improves the ability to obtain and maintain an erection.</w:t>
      </w:r>
    </w:p>
    <w:p w14:paraId="2C72B50C" w14:textId="77777777" w:rsidR="002B4A9F" w:rsidRPr="0010248A" w:rsidRDefault="002B4A9F" w:rsidP="002B4A9F">
      <w:r w:rsidRPr="0010248A">
        <w:t>WHAT IS CLIOVANA?</w:t>
      </w:r>
    </w:p>
    <w:p w14:paraId="4A46D583" w14:textId="36010196" w:rsidR="002B4A9F" w:rsidRPr="0010248A" w:rsidRDefault="00315204" w:rsidP="002B4A9F">
      <w:pPr>
        <w:shd w:val="clear" w:color="auto" w:fill="FFFFFF"/>
        <w:spacing w:before="100" w:beforeAutospacing="1" w:after="100" w:afterAutospacing="1" w:line="240" w:lineRule="auto"/>
      </w:pPr>
      <w:r>
        <w:t>Cliovana is the sister treatment of Precision ED. Cliovana uses shockwave therapy. But unlike Precision ED and all the other shock wave treatments for erectile dysfunction,</w:t>
      </w:r>
      <w:r w:rsidR="002B4A9F" w:rsidRPr="0010248A">
        <w:t xml:space="preserve"> Cliovana was </w:t>
      </w:r>
      <w:r w:rsidR="0010248A">
        <w:t>initi</w:t>
      </w:r>
      <w:r w:rsidR="002B4A9F" w:rsidRPr="0010248A">
        <w:t>ally developed to improve sexual satisfaction and performance in women. In fact, Cliovana is the first</w:t>
      </w:r>
      <w:r w:rsidR="0010248A">
        <w:t>,</w:t>
      </w:r>
      <w:r w:rsidR="002B4A9F" w:rsidRPr="0010248A">
        <w:t xml:space="preserve"> and only FDA cleared treatment for rejuvenating the clitoris. It employs the same shockwave therapy used for erectile </w:t>
      </w:r>
      <w:r w:rsidR="0010248A" w:rsidRPr="0010248A">
        <w:t>dysfunction</w:t>
      </w:r>
      <w:r w:rsidR="002B4A9F" w:rsidRPr="0010248A">
        <w:t xml:space="preserve"> to increase innervation and vascularization to the clitoris.</w:t>
      </w:r>
    </w:p>
    <w:p w14:paraId="47E8CC32" w14:textId="1DF3EC7B" w:rsidR="00280F54" w:rsidRPr="0010248A" w:rsidRDefault="00315204" w:rsidP="00280F54">
      <w:r>
        <w:t>Precision ED</w:t>
      </w:r>
      <w:r w:rsidR="00280F54" w:rsidRPr="0010248A">
        <w:t xml:space="preserve"> treatments last 10 to 20 minutes. </w:t>
      </w:r>
      <w:r w:rsidR="0010248A" w:rsidRPr="0010248A">
        <w:t>Vascularization</w:t>
      </w:r>
      <w:r w:rsidR="00280F54" w:rsidRPr="0010248A">
        <w:t xml:space="preserve"> may improve after a single treatment. However, the majority of men opt for </w:t>
      </w:r>
      <w:r w:rsidR="0010248A">
        <w:t>four</w:t>
      </w:r>
      <w:r w:rsidR="00280F54" w:rsidRPr="0010248A">
        <w:t xml:space="preserve"> treatments for optimal results.</w:t>
      </w:r>
    </w:p>
    <w:p w14:paraId="21271972" w14:textId="6BBD3235" w:rsidR="00280F54" w:rsidRPr="0010248A" w:rsidRDefault="00280F54" w:rsidP="00280F54">
      <w:pPr>
        <w:shd w:val="clear" w:color="auto" w:fill="FFFFFF"/>
        <w:spacing w:before="100" w:beforeAutospacing="1" w:after="100" w:afterAutospacing="1" w:line="240" w:lineRule="auto"/>
        <w:jc w:val="right"/>
        <w:rPr>
          <w:rFonts w:cstheme="minorHAnsi"/>
          <w:sz w:val="24"/>
          <w:szCs w:val="24"/>
          <w:u w:val="single"/>
        </w:rPr>
      </w:pPr>
      <w:r w:rsidRPr="0010248A">
        <w:rPr>
          <w:rFonts w:cstheme="minorHAnsi"/>
          <w:sz w:val="24"/>
          <w:szCs w:val="24"/>
          <w:u w:val="single"/>
        </w:rPr>
        <w:t>Learn more about Cliovana for Feminine Rejuvenation &gt;&gt;</w:t>
      </w:r>
    </w:p>
    <w:p w14:paraId="72CD9C37" w14:textId="21DE888F" w:rsidR="00C566F7" w:rsidRPr="0010248A" w:rsidRDefault="00315204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ECISION</w:t>
      </w:r>
      <w:r w:rsidR="00C566F7" w:rsidRPr="0010248A">
        <w:rPr>
          <w:rFonts w:cstheme="minorHAnsi"/>
          <w:sz w:val="24"/>
          <w:szCs w:val="24"/>
        </w:rPr>
        <w:t xml:space="preserve"> ED TREATMENTS NEAR ME</w:t>
      </w:r>
    </w:p>
    <w:p w14:paraId="5A2481F8" w14:textId="0C7A950A" w:rsidR="002B4A9F" w:rsidRPr="0010248A" w:rsidRDefault="002B4A9F" w:rsidP="002B4A9F">
      <w:pPr>
        <w:shd w:val="clear" w:color="auto" w:fill="FFFFFF"/>
        <w:spacing w:before="100" w:beforeAutospacing="1" w:after="100" w:afterAutospacing="1" w:line="240" w:lineRule="auto"/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 xml:space="preserve">Don’t let erectile dysfunction keep you from living your best life. </w:t>
      </w:r>
      <w:r w:rsidR="00315204">
        <w:rPr>
          <w:rFonts w:cstheme="minorHAnsi"/>
          <w:sz w:val="24"/>
          <w:szCs w:val="24"/>
        </w:rPr>
        <w:t>Precision ED</w:t>
      </w:r>
      <w:r w:rsidRPr="0010248A">
        <w:rPr>
          <w:rFonts w:cstheme="minorHAnsi"/>
          <w:sz w:val="24"/>
          <w:szCs w:val="24"/>
        </w:rPr>
        <w:t xml:space="preserve"> provides a non-invasive ED treatment that can improve your sexual performance and sensi</w:t>
      </w:r>
      <w:r w:rsidR="0010248A">
        <w:rPr>
          <w:rFonts w:cstheme="minorHAnsi"/>
          <w:sz w:val="24"/>
          <w:szCs w:val="24"/>
        </w:rPr>
        <w:t>tiv</w:t>
      </w:r>
      <w:r w:rsidRPr="0010248A">
        <w:rPr>
          <w:rFonts w:cstheme="minorHAnsi"/>
          <w:sz w:val="24"/>
          <w:szCs w:val="24"/>
        </w:rPr>
        <w:t>i</w:t>
      </w:r>
      <w:r w:rsidR="0010248A">
        <w:rPr>
          <w:rFonts w:cstheme="minorHAnsi"/>
          <w:sz w:val="24"/>
          <w:szCs w:val="24"/>
        </w:rPr>
        <w:t>t</w:t>
      </w:r>
      <w:r w:rsidRPr="0010248A">
        <w:rPr>
          <w:rFonts w:cstheme="minorHAnsi"/>
          <w:sz w:val="24"/>
          <w:szCs w:val="24"/>
        </w:rPr>
        <w:t>y. Contact Shiloh Medical online by filling out the form below or call (406) 252-0022 today.</w:t>
      </w:r>
    </w:p>
    <w:p w14:paraId="007E681E" w14:textId="0B0C63EA" w:rsidR="00C566F7" w:rsidRPr="0010248A" w:rsidRDefault="00C566F7" w:rsidP="002B4A9F">
      <w:pPr>
        <w:shd w:val="clear" w:color="auto" w:fill="FFFFFF"/>
        <w:spacing w:before="100" w:beforeAutospacing="1" w:after="100" w:afterAutospacing="1" w:line="240" w:lineRule="auto"/>
        <w:rPr>
          <w:rFonts w:cstheme="minorHAnsi"/>
          <w:sz w:val="24"/>
          <w:szCs w:val="24"/>
        </w:rPr>
      </w:pPr>
      <w:r w:rsidRPr="0010248A">
        <w:rPr>
          <w:rFonts w:cstheme="minorHAnsi"/>
          <w:sz w:val="24"/>
          <w:szCs w:val="24"/>
        </w:rPr>
        <w:t>SOURCES:</w:t>
      </w:r>
    </w:p>
    <w:p w14:paraId="52F1007D" w14:textId="7806D20E" w:rsidR="00C566F7" w:rsidRPr="0010248A" w:rsidRDefault="002B4A9F">
      <w:pPr>
        <w:rPr>
          <w:rFonts w:cstheme="minorHAnsi"/>
          <w:sz w:val="24"/>
          <w:szCs w:val="24"/>
        </w:rPr>
      </w:pPr>
      <w:r w:rsidRPr="0010248A">
        <w:rPr>
          <w:rFonts w:cstheme="minorHAnsi"/>
          <w:color w:val="212121"/>
          <w:sz w:val="24"/>
          <w:szCs w:val="24"/>
          <w:shd w:val="clear" w:color="auto" w:fill="FFFFFF"/>
        </w:rPr>
        <w:t xml:space="preserve">Patel P, Huang C, Molina M, Ramasamy R. Clinical trial update on shockwave therapy and future of erectile function restoration. Int J Impot Res. 2019 </w:t>
      </w:r>
      <w:r w:rsidR="0010248A" w:rsidRPr="0010248A">
        <w:rPr>
          <w:rFonts w:cstheme="minorHAnsi"/>
          <w:color w:val="212121"/>
          <w:sz w:val="24"/>
          <w:szCs w:val="24"/>
          <w:shd w:val="clear" w:color="auto" w:fill="FFFFFF"/>
        </w:rPr>
        <w:t>May 31</w:t>
      </w:r>
      <w:r w:rsidRPr="0010248A">
        <w:rPr>
          <w:rFonts w:cstheme="minorHAnsi"/>
          <w:color w:val="212121"/>
          <w:sz w:val="24"/>
          <w:szCs w:val="24"/>
          <w:shd w:val="clear" w:color="auto" w:fill="FFFFFF"/>
        </w:rPr>
        <w:t xml:space="preserve">(3):206-208. </w:t>
      </w:r>
      <w:hyperlink r:id="rId5" w:history="1">
        <w:r w:rsidRPr="0010248A">
          <w:rPr>
            <w:rStyle w:val="Hyperlink"/>
            <w:rFonts w:cstheme="minorHAnsi"/>
            <w:sz w:val="24"/>
            <w:szCs w:val="24"/>
            <w:shd w:val="clear" w:color="auto" w:fill="FFFFFF"/>
          </w:rPr>
          <w:t>LINK.</w:t>
        </w:r>
      </w:hyperlink>
    </w:p>
    <w:sectPr w:rsidR="00C566F7" w:rsidRPr="001024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FB7774"/>
    <w:multiLevelType w:val="hybridMultilevel"/>
    <w:tmpl w:val="DEBA4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s7QwNbM0NDU3MTFS0lEKTi0uzszPAykwqgUAkTY6pCwAAAA="/>
  </w:docVars>
  <w:rsids>
    <w:rsidRoot w:val="00A0340D"/>
    <w:rsid w:val="0010248A"/>
    <w:rsid w:val="00280F54"/>
    <w:rsid w:val="002B4A9F"/>
    <w:rsid w:val="00315204"/>
    <w:rsid w:val="004B29E1"/>
    <w:rsid w:val="00903620"/>
    <w:rsid w:val="009E2F0D"/>
    <w:rsid w:val="00A0340D"/>
    <w:rsid w:val="00C56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0C053"/>
  <w15:chartTrackingRefBased/>
  <w15:docId w15:val="{0FDE7D6A-832B-4297-B5A5-7EB5664F4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4A9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B4A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4A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ubmed.ncbi.nlm.nih.gov/30670840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</Pages>
  <Words>517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6</cp:revision>
  <dcterms:created xsi:type="dcterms:W3CDTF">2021-05-02T22:57:00Z</dcterms:created>
  <dcterms:modified xsi:type="dcterms:W3CDTF">2021-05-03T02:12:00Z</dcterms:modified>
</cp:coreProperties>
</file>